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D8242" w14:textId="77777777" w:rsidR="00383542" w:rsidRDefault="00383542" w:rsidP="00372D3A">
      <w:pPr>
        <w:rPr>
          <w:b/>
          <w:bCs/>
        </w:rPr>
      </w:pPr>
    </w:p>
    <w:p w14:paraId="414E52DC" w14:textId="37CB3605" w:rsidR="00383542" w:rsidRPr="00383542" w:rsidRDefault="00383542" w:rsidP="00383542">
      <w:pPr>
        <w:spacing w:before="40" w:after="40" w:line="240" w:lineRule="auto"/>
        <w:rPr>
          <w:rFonts w:ascii="Times New Roman" w:hAnsi="Times New Roman" w:cs="Times New Roman"/>
          <w:color w:val="000000" w:themeColor="text1"/>
        </w:rPr>
      </w:pPr>
      <w:r w:rsidRPr="00383542">
        <w:rPr>
          <w:rFonts w:ascii="Times New Roman" w:hAnsi="Times New Roman" w:cs="Times New Roman"/>
          <w:color w:val="000000" w:themeColor="text1"/>
        </w:rPr>
        <w:t xml:space="preserve">True or False. </w:t>
      </w:r>
    </w:p>
    <w:p w14:paraId="74CD9CBB" w14:textId="77777777" w:rsidR="00383542" w:rsidRPr="009E0E30" w:rsidRDefault="00383542" w:rsidP="0038354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color w:val="000000" w:themeColor="text1"/>
          <w:u w:val="single"/>
        </w:rPr>
      </w:pPr>
      <w:r w:rsidRPr="009E0E30">
        <w:rPr>
          <w:rFonts w:ascii="Times New Roman" w:eastAsia="MS Mincho" w:hAnsi="Times New Roman" w:cs="Times New Roman"/>
          <w:color w:val="000000" w:themeColor="text1"/>
        </w:rPr>
        <w:t>_</w:t>
      </w:r>
      <w:proofErr w:type="spellStart"/>
      <w:r w:rsidRPr="009E0E30">
        <w:rPr>
          <w:rFonts w:ascii="Times New Roman" w:eastAsia="MS Mincho" w:hAnsi="Times New Roman" w:cs="Times New Roman"/>
          <w:color w:val="FF0000"/>
        </w:rPr>
        <w:t>F</w:t>
      </w:r>
      <w:r w:rsidRPr="009E0E30">
        <w:rPr>
          <w:rFonts w:ascii="Times New Roman" w:eastAsia="MS Mincho" w:hAnsi="Times New Roman" w:cs="Times New Roman"/>
          <w:color w:val="000000" w:themeColor="text1"/>
        </w:rPr>
        <w:t>_</w:t>
      </w:r>
      <w:r w:rsidRPr="009E0E30">
        <w:rPr>
          <w:rFonts w:ascii="Times New Roman" w:hAnsi="Times New Roman" w:cs="Times New Roman"/>
          <w:color w:val="000000" w:themeColor="text1"/>
        </w:rPr>
        <w:t>From</w:t>
      </w:r>
      <w:proofErr w:type="spellEnd"/>
      <w:r w:rsidRPr="009E0E30">
        <w:rPr>
          <w:rFonts w:ascii="Times New Roman" w:hAnsi="Times New Roman" w:cs="Times New Roman"/>
          <w:color w:val="000000" w:themeColor="text1"/>
        </w:rPr>
        <w:t xml:space="preserve"> generation to generation, the number of the registers inside a CPU increases exponentially as Moore’s law predicted. </w:t>
      </w:r>
    </w:p>
    <w:p w14:paraId="0F02B7D5" w14:textId="14700904" w:rsidR="00383542" w:rsidRPr="009E0E30" w:rsidRDefault="00383542" w:rsidP="0038354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9E0E30">
        <w:rPr>
          <w:rFonts w:ascii="Times New Roman" w:eastAsia="MS Mincho" w:hAnsi="Times New Roman" w:cs="Times New Roman"/>
          <w:color w:val="000000" w:themeColor="text1"/>
        </w:rPr>
        <w:t>_</w:t>
      </w:r>
      <w:proofErr w:type="spellStart"/>
      <w:r w:rsidRPr="009E0E30">
        <w:rPr>
          <w:rFonts w:ascii="Times New Roman" w:eastAsia="MS Mincho" w:hAnsi="Times New Roman" w:cs="Times New Roman"/>
          <w:color w:val="FF0000"/>
        </w:rPr>
        <w:t>F</w:t>
      </w:r>
      <w:r w:rsidRPr="009E0E30">
        <w:rPr>
          <w:rFonts w:ascii="Times New Roman" w:eastAsia="MS Mincho" w:hAnsi="Times New Roman" w:cs="Times New Roman"/>
          <w:color w:val="000000" w:themeColor="text1"/>
        </w:rPr>
        <w:t>_</w:t>
      </w:r>
      <w:r w:rsidRPr="009E0E30">
        <w:rPr>
          <w:rFonts w:ascii="Times New Roman" w:hAnsi="Times New Roman" w:cs="Times New Roman"/>
          <w:color w:val="000000" w:themeColor="text1"/>
        </w:rPr>
        <w:t>Let</w:t>
      </w:r>
      <w:proofErr w:type="spellEnd"/>
      <w:r w:rsidRPr="009E0E30">
        <w:rPr>
          <w:rFonts w:ascii="Times New Roman" w:hAnsi="Times New Roman" w:cs="Times New Roman"/>
          <w:color w:val="000000" w:themeColor="text1"/>
        </w:rPr>
        <w:t xml:space="preserve"> a0 point to the start of an array x (</w:t>
      </w:r>
      <w:r>
        <w:rPr>
          <w:rFonts w:ascii="Times New Roman" w:hAnsi="Times New Roman" w:cs="Times New Roman"/>
          <w:color w:val="000000" w:themeColor="text1"/>
        </w:rPr>
        <w:t xml:space="preserve">considering all </w:t>
      </w:r>
      <w:r w:rsidRPr="009E0E30">
        <w:rPr>
          <w:rFonts w:ascii="Times New Roman" w:hAnsi="Times New Roman" w:cs="Times New Roman"/>
          <w:color w:val="000000" w:themeColor="text1"/>
        </w:rPr>
        <w:t>data type</w:t>
      </w:r>
      <w:r>
        <w:rPr>
          <w:rFonts w:ascii="Times New Roman" w:hAnsi="Times New Roman" w:cs="Times New Roman"/>
          <w:color w:val="000000" w:themeColor="text1"/>
        </w:rPr>
        <w:t>s</w:t>
      </w:r>
      <w:r w:rsidRPr="009E0E30">
        <w:rPr>
          <w:rFonts w:ascii="Times New Roman" w:hAnsi="Times New Roman" w:cs="Times New Roman"/>
          <w:color w:val="000000" w:themeColor="text1"/>
        </w:rPr>
        <w:t xml:space="preserve">: word, char, half word). </w:t>
      </w:r>
      <w:proofErr w:type="spellStart"/>
      <w:r w:rsidRPr="009E0E30">
        <w:rPr>
          <w:rFonts w:ascii="Times New Roman" w:hAnsi="Times New Roman" w:cs="Times New Roman"/>
          <w:color w:val="000000" w:themeColor="text1"/>
        </w:rPr>
        <w:t>lw</w:t>
      </w:r>
      <w:proofErr w:type="spellEnd"/>
      <w:r w:rsidRPr="009E0E30">
        <w:rPr>
          <w:rFonts w:ascii="Times New Roman" w:hAnsi="Times New Roman" w:cs="Times New Roman"/>
          <w:color w:val="000000" w:themeColor="text1"/>
        </w:rPr>
        <w:t xml:space="preserve"> s0, 4(a0) will always load x[1] into s0.</w:t>
      </w:r>
    </w:p>
    <w:p w14:paraId="765330A1" w14:textId="77777777" w:rsidR="00383542" w:rsidRPr="009E0E30" w:rsidRDefault="00383542" w:rsidP="00383542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9E0E30">
        <w:rPr>
          <w:rFonts w:ascii="Times New Roman" w:hAnsi="Times New Roman" w:cs="Times New Roman"/>
          <w:color w:val="FF0000"/>
        </w:rPr>
        <w:t>False. This only holds for data types that are four bytes wide, like int or float. For data-types like char that are only one byte wide, 4(a0) is too large of an offset</w:t>
      </w:r>
    </w:p>
    <w:p w14:paraId="707D90EA" w14:textId="77777777" w:rsidR="00383542" w:rsidRPr="009E0E30" w:rsidRDefault="00383542" w:rsidP="0038354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color w:val="000000" w:themeColor="text1"/>
          <w:u w:val="single"/>
        </w:rPr>
      </w:pPr>
      <w:r w:rsidRPr="009E0E30">
        <w:rPr>
          <w:rFonts w:ascii="Times New Roman" w:eastAsia="MS Mincho" w:hAnsi="Times New Roman" w:cs="Times New Roman"/>
          <w:color w:val="000000" w:themeColor="text1"/>
        </w:rPr>
        <w:t>_</w:t>
      </w:r>
      <w:r w:rsidRPr="009E0E30">
        <w:rPr>
          <w:rFonts w:ascii="Times New Roman" w:eastAsia="MS Mincho" w:hAnsi="Times New Roman" w:cs="Times New Roman"/>
          <w:color w:val="FF0000"/>
        </w:rPr>
        <w:t>T</w:t>
      </w:r>
      <w:r w:rsidRPr="009E0E30">
        <w:rPr>
          <w:rFonts w:ascii="Times New Roman" w:eastAsia="MS Mincho" w:hAnsi="Times New Roman" w:cs="Times New Roman"/>
          <w:color w:val="000000" w:themeColor="text1"/>
        </w:rPr>
        <w:t>_</w:t>
      </w:r>
      <w:r w:rsidRPr="009E0E30">
        <w:rPr>
          <w:rFonts w:ascii="Times New Roman" w:hAnsi="Times New Roman" w:cs="Times New Roman"/>
          <w:color w:val="000000" w:themeColor="text1"/>
          <w:sz w:val="23"/>
          <w:szCs w:val="23"/>
        </w:rPr>
        <w:t>PC-relative addressing:  Uses the PC and adds the immediate value of the instruction to create an address (used by branch and jump instructions)</w:t>
      </w:r>
    </w:p>
    <w:p w14:paraId="6083F4AC" w14:textId="77777777" w:rsidR="00383542" w:rsidRDefault="00383542" w:rsidP="00372D3A">
      <w:pPr>
        <w:rPr>
          <w:b/>
          <w:bCs/>
        </w:rPr>
      </w:pPr>
    </w:p>
    <w:p w14:paraId="3E35C78E" w14:textId="0FFFB9B4" w:rsidR="00016E49" w:rsidRPr="00016E49" w:rsidRDefault="00016E49" w:rsidP="00372D3A">
      <w:pPr>
        <w:rPr>
          <w:b/>
          <w:bCs/>
        </w:rPr>
      </w:pPr>
      <w:r w:rsidRPr="00016E49">
        <w:rPr>
          <w:b/>
          <w:bCs/>
        </w:rPr>
        <w:t>Short answer questions:</w:t>
      </w:r>
    </w:p>
    <w:p w14:paraId="776073AB" w14:textId="27982426" w:rsidR="00372D3A" w:rsidRDefault="00016E49" w:rsidP="00016E49">
      <w:pPr>
        <w:pStyle w:val="ListParagraph"/>
        <w:numPr>
          <w:ilvl w:val="0"/>
          <w:numId w:val="1"/>
        </w:numPr>
      </w:pPr>
      <w:r>
        <w:t>F</w:t>
      </w:r>
      <w:r w:rsidR="00372D3A">
        <w:t xml:space="preserve">or the </w:t>
      </w:r>
      <w:r w:rsidR="00372D3A">
        <w:t>following</w:t>
      </w:r>
      <w:r w:rsidR="00372D3A">
        <w:t xml:space="preserve"> C statement, </w:t>
      </w:r>
      <w:r w:rsidR="00372D3A">
        <w:rPr>
          <w:rFonts w:hint="eastAsia"/>
        </w:rPr>
        <w:t>writ</w:t>
      </w:r>
      <w:r w:rsidR="00372D3A">
        <w:t>e the corresponding RISC-V assembly code.</w:t>
      </w:r>
    </w:p>
    <w:p w14:paraId="22064D15" w14:textId="5B53D76B" w:rsidR="00372D3A" w:rsidRDefault="00372D3A" w:rsidP="00372D3A">
      <w:r>
        <w:t xml:space="preserve">Assume that the C variable </w:t>
      </w:r>
      <w:proofErr w:type="spellStart"/>
      <w:r>
        <w:t>f,g</w:t>
      </w:r>
      <w:proofErr w:type="spellEnd"/>
      <w:r>
        <w:t>, and h, have already been placed in register x5,x6, and x7 respectively. Use a minimal number of RISC-V assembly instructions.</w:t>
      </w:r>
    </w:p>
    <w:p w14:paraId="66C7ECDA" w14:textId="3CFE5D76" w:rsidR="00372D3A" w:rsidRDefault="00372D3A" w:rsidP="00372D3A">
      <w:r>
        <w:t>f = a + (h - 5)</w:t>
      </w:r>
      <w:r>
        <w:t>;</w:t>
      </w:r>
    </w:p>
    <w:p w14:paraId="0554469F" w14:textId="3C11AEB2" w:rsidR="00372D3A" w:rsidRDefault="00016E49" w:rsidP="00372D3A">
      <w:r w:rsidRPr="00016E49">
        <w:drawing>
          <wp:inline distT="0" distB="0" distL="0" distR="0" wp14:anchorId="0D67C7E5" wp14:editId="64DBF12C">
            <wp:extent cx="3865033" cy="646237"/>
            <wp:effectExtent l="0" t="0" r="2540" b="1905"/>
            <wp:docPr id="2" name="Picture 2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95634" cy="651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CAC30" w14:textId="77777777" w:rsidR="00016E49" w:rsidRDefault="00016E49" w:rsidP="00372D3A"/>
    <w:p w14:paraId="202D1E0B" w14:textId="669FAEB5" w:rsidR="00372D3A" w:rsidRDefault="00372D3A" w:rsidP="00016E49">
      <w:pPr>
        <w:pStyle w:val="ListParagraph"/>
        <w:numPr>
          <w:ilvl w:val="0"/>
          <w:numId w:val="1"/>
        </w:numPr>
      </w:pPr>
      <w:r>
        <w:t>Write a single C statement that corresponds to the two RISC</w:t>
      </w:r>
      <w:r w:rsidR="00016E49">
        <w:t xml:space="preserve">-V </w:t>
      </w:r>
      <w:r>
        <w:t>assembly instructions below.</w:t>
      </w:r>
    </w:p>
    <w:p w14:paraId="7DE64683" w14:textId="13EB9156" w:rsidR="00372D3A" w:rsidRDefault="00372D3A" w:rsidP="00372D3A">
      <w:r>
        <w:t xml:space="preserve">add f, </w:t>
      </w:r>
      <w:r w:rsidR="00016E49">
        <w:t>g,</w:t>
      </w:r>
      <w:r>
        <w:t xml:space="preserve"> h</w:t>
      </w:r>
    </w:p>
    <w:p w14:paraId="062C0A7A" w14:textId="0635751D" w:rsidR="00372D3A" w:rsidRDefault="00372D3A" w:rsidP="00372D3A">
      <w:r>
        <w:t xml:space="preserve">add f, </w:t>
      </w:r>
      <w:proofErr w:type="spellStart"/>
      <w:r>
        <w:t>i</w:t>
      </w:r>
      <w:proofErr w:type="spellEnd"/>
      <w:r>
        <w:t>, f</w:t>
      </w:r>
    </w:p>
    <w:p w14:paraId="4BDA7D47" w14:textId="6B284DE1" w:rsidR="00016E49" w:rsidRDefault="00016E49" w:rsidP="00372D3A">
      <w:r w:rsidRPr="00016E49">
        <w:drawing>
          <wp:inline distT="0" distB="0" distL="0" distR="0" wp14:anchorId="04409BBD" wp14:editId="72F34EEC">
            <wp:extent cx="1473276" cy="400071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73276" cy="400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A849D" w14:textId="77777777" w:rsidR="00016E49" w:rsidRDefault="00016E49" w:rsidP="00016E49"/>
    <w:p w14:paraId="224D976B" w14:textId="665E1996" w:rsidR="00016E49" w:rsidRDefault="00016E49" w:rsidP="00016E49">
      <w:pPr>
        <w:pStyle w:val="ListParagraph"/>
        <w:numPr>
          <w:ilvl w:val="0"/>
          <w:numId w:val="1"/>
        </w:numPr>
      </w:pPr>
      <w:r>
        <w:t>Provide the instruction type and hexadecimal representation</w:t>
      </w:r>
    </w:p>
    <w:p w14:paraId="15B69720" w14:textId="77777777" w:rsidR="00016E49" w:rsidRDefault="00016E49" w:rsidP="00016E49">
      <w:r>
        <w:t>of the following instruction:</w:t>
      </w:r>
    </w:p>
    <w:p w14:paraId="160BEC2C" w14:textId="18D06365" w:rsidR="00016E49" w:rsidRDefault="00016E49" w:rsidP="00016E49">
      <w:r>
        <w:t>SW x5, 32 (×30)</w:t>
      </w:r>
    </w:p>
    <w:p w14:paraId="01257129" w14:textId="43E5992F" w:rsidR="00016E49" w:rsidRDefault="00016E49" w:rsidP="00016E49">
      <w:r w:rsidRPr="00016E49">
        <w:drawing>
          <wp:inline distT="0" distB="0" distL="0" distR="0" wp14:anchorId="5A32671B" wp14:editId="3523D31F">
            <wp:extent cx="5943600" cy="5232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37A46" w14:textId="77777777" w:rsidR="00016E49" w:rsidRDefault="00016E49" w:rsidP="00016E49"/>
    <w:p w14:paraId="02603782" w14:textId="25282AD7" w:rsidR="00AC0120" w:rsidRPr="00016E49" w:rsidRDefault="00016E49" w:rsidP="00AC0120">
      <w:pPr>
        <w:rPr>
          <w:b/>
          <w:bCs/>
        </w:rPr>
      </w:pPr>
      <w:r w:rsidRPr="00016E49">
        <w:rPr>
          <w:b/>
          <w:bCs/>
        </w:rPr>
        <w:t>Essay question:</w:t>
      </w:r>
    </w:p>
    <w:p w14:paraId="2540F86D" w14:textId="52F0213D" w:rsidR="00016E49" w:rsidRDefault="00016E49" w:rsidP="00383542">
      <w:pPr>
        <w:pStyle w:val="ListParagraph"/>
        <w:numPr>
          <w:ilvl w:val="0"/>
          <w:numId w:val="4"/>
        </w:numPr>
      </w:pPr>
      <w:r>
        <w:t>Translate the following C code to RISC-V. Assume that the</w:t>
      </w:r>
      <w:r>
        <w:t xml:space="preserve"> </w:t>
      </w:r>
      <w:r>
        <w:t xml:space="preserve">variables </w:t>
      </w:r>
      <w:proofErr w:type="spellStart"/>
      <w:r>
        <w:t>f,</w:t>
      </w:r>
      <w:r>
        <w:t>g</w:t>
      </w:r>
      <w:proofErr w:type="spellEnd"/>
      <w:r>
        <w:t xml:space="preserve">, h, </w:t>
      </w:r>
      <w:proofErr w:type="spellStart"/>
      <w:r>
        <w:t>i</w:t>
      </w:r>
      <w:proofErr w:type="spellEnd"/>
      <w:r>
        <w:t>, and j are assigned to registers x5, x6, x7, x28, and x29,</w:t>
      </w:r>
      <w:r>
        <w:t xml:space="preserve"> </w:t>
      </w:r>
      <w:r>
        <w:t>respectively. Assume that the base address of the arrays A and B are in registers ×10</w:t>
      </w:r>
      <w:r>
        <w:t xml:space="preserve"> </w:t>
      </w:r>
      <w:r>
        <w:t>and x11, respectively. Assume that the elements of the arrays A and B are 8-byte</w:t>
      </w:r>
      <w:r>
        <w:t xml:space="preserve"> </w:t>
      </w:r>
      <w:r>
        <w:t>words:</w:t>
      </w:r>
    </w:p>
    <w:p w14:paraId="2B1D9837" w14:textId="0D2E21C1" w:rsidR="00AC0120" w:rsidRDefault="00016E49" w:rsidP="00016E49">
      <w:pPr>
        <w:ind w:left="720" w:firstLine="720"/>
      </w:pPr>
      <w:r>
        <w:t>B[8] = A</w:t>
      </w:r>
      <w:r>
        <w:t>[</w:t>
      </w:r>
      <w:proofErr w:type="spellStart"/>
      <w:r>
        <w:t>i</w:t>
      </w:r>
      <w:proofErr w:type="spellEnd"/>
      <w:r>
        <w:t>]</w:t>
      </w:r>
      <w:r>
        <w:t xml:space="preserve"> </w:t>
      </w:r>
      <w:r>
        <w:t>+ A</w:t>
      </w:r>
      <w:r>
        <w:t>[j];</w:t>
      </w:r>
    </w:p>
    <w:p w14:paraId="1BFD8832" w14:textId="3DD1994B" w:rsidR="00270F95" w:rsidRDefault="00AC0120" w:rsidP="00AC0120">
      <w:r w:rsidRPr="00AC0120">
        <w:drawing>
          <wp:inline distT="0" distB="0" distL="0" distR="0" wp14:anchorId="79C7D8E6" wp14:editId="4B5AB9A2">
            <wp:extent cx="5454650" cy="1301307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60188" cy="1302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2A438" w14:textId="7392C73E" w:rsidR="00016E49" w:rsidRDefault="00016E49" w:rsidP="00AC0120"/>
    <w:sectPr w:rsidR="00016E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55D6E"/>
    <w:multiLevelType w:val="hybridMultilevel"/>
    <w:tmpl w:val="FAB0E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AF7435"/>
    <w:multiLevelType w:val="hybridMultilevel"/>
    <w:tmpl w:val="CEC84B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373FB5"/>
    <w:multiLevelType w:val="hybridMultilevel"/>
    <w:tmpl w:val="88EAEA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832B2D"/>
    <w:multiLevelType w:val="hybridMultilevel"/>
    <w:tmpl w:val="C854D554"/>
    <w:lvl w:ilvl="0" w:tplc="A858E542"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90"/>
  <w:doNotDisplayPageBoundarie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DA0NTAyMTEwMzJW0lEKTi0uzszPAykwrAUAmur+yiwAAAA="/>
  </w:docVars>
  <w:rsids>
    <w:rsidRoot w:val="005D1286"/>
    <w:rsid w:val="00016E49"/>
    <w:rsid w:val="00195EC9"/>
    <w:rsid w:val="00270F95"/>
    <w:rsid w:val="00372D3A"/>
    <w:rsid w:val="00383542"/>
    <w:rsid w:val="005D1286"/>
    <w:rsid w:val="00AC0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04AD3"/>
  <w15:chartTrackingRefBased/>
  <w15:docId w15:val="{10EFD326-B66A-4C35-8F42-8C69780AC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f7">
    <w:name w:val="ff7"/>
    <w:basedOn w:val="DefaultParagraphFont"/>
    <w:rsid w:val="00AC0120"/>
  </w:style>
  <w:style w:type="character" w:customStyle="1" w:styleId="ls5c">
    <w:name w:val="ls5c"/>
    <w:basedOn w:val="DefaultParagraphFont"/>
    <w:rsid w:val="00AC0120"/>
  </w:style>
  <w:style w:type="character" w:customStyle="1" w:styleId="ls0">
    <w:name w:val="ls0"/>
    <w:basedOn w:val="DefaultParagraphFont"/>
    <w:rsid w:val="00AC0120"/>
  </w:style>
  <w:style w:type="character" w:customStyle="1" w:styleId="ls5d">
    <w:name w:val="ls5d"/>
    <w:basedOn w:val="DefaultParagraphFont"/>
    <w:rsid w:val="00AC0120"/>
  </w:style>
  <w:style w:type="character" w:customStyle="1" w:styleId="ls5e">
    <w:name w:val="ls5e"/>
    <w:basedOn w:val="DefaultParagraphFont"/>
    <w:rsid w:val="00AC0120"/>
  </w:style>
  <w:style w:type="character" w:customStyle="1" w:styleId="ls5f">
    <w:name w:val="ls5f"/>
    <w:basedOn w:val="DefaultParagraphFont"/>
    <w:rsid w:val="00AC0120"/>
  </w:style>
  <w:style w:type="character" w:customStyle="1" w:styleId="ls56">
    <w:name w:val="ls56"/>
    <w:basedOn w:val="DefaultParagraphFont"/>
    <w:rsid w:val="00AC0120"/>
  </w:style>
  <w:style w:type="character" w:customStyle="1" w:styleId="ls60">
    <w:name w:val="ls60"/>
    <w:basedOn w:val="DefaultParagraphFont"/>
    <w:rsid w:val="00AC0120"/>
  </w:style>
  <w:style w:type="character" w:customStyle="1" w:styleId="ls52">
    <w:name w:val="ls52"/>
    <w:basedOn w:val="DefaultParagraphFont"/>
    <w:rsid w:val="00AC0120"/>
  </w:style>
  <w:style w:type="character" w:customStyle="1" w:styleId="ls61">
    <w:name w:val="ls61"/>
    <w:basedOn w:val="DefaultParagraphFont"/>
    <w:rsid w:val="00AC0120"/>
  </w:style>
  <w:style w:type="character" w:customStyle="1" w:styleId="ls55">
    <w:name w:val="ls55"/>
    <w:basedOn w:val="DefaultParagraphFont"/>
    <w:rsid w:val="00AC0120"/>
  </w:style>
  <w:style w:type="character" w:customStyle="1" w:styleId="fsa">
    <w:name w:val="fsa"/>
    <w:basedOn w:val="DefaultParagraphFont"/>
    <w:rsid w:val="00016E49"/>
  </w:style>
  <w:style w:type="character" w:customStyle="1" w:styleId="ws0">
    <w:name w:val="ws0"/>
    <w:basedOn w:val="DefaultParagraphFont"/>
    <w:rsid w:val="00016E49"/>
  </w:style>
  <w:style w:type="paragraph" w:styleId="ListParagraph">
    <w:name w:val="List Paragraph"/>
    <w:basedOn w:val="Normal"/>
    <w:uiPriority w:val="34"/>
    <w:qFormat/>
    <w:rsid w:val="00016E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6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4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93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5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, Caiwen</dc:creator>
  <cp:keywords/>
  <dc:description/>
  <cp:lastModifiedBy>Ding, Caiwen</cp:lastModifiedBy>
  <cp:revision>3</cp:revision>
  <dcterms:created xsi:type="dcterms:W3CDTF">2022-02-26T23:02:00Z</dcterms:created>
  <dcterms:modified xsi:type="dcterms:W3CDTF">2022-02-27T01:16:00Z</dcterms:modified>
</cp:coreProperties>
</file>